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3"/>
        <w:gridCol w:w="1788"/>
        <w:gridCol w:w="444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0C22AAAB" w:rsidR="008310AF" w:rsidRDefault="005D56B6" w:rsidP="008310AF">
            <w:pPr>
              <w:jc w:val="center"/>
            </w:pPr>
            <w:r>
              <w:t>16/04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1493FDF8" w:rsidR="008310AF" w:rsidRDefault="005D56B6" w:rsidP="00632907">
            <w:pPr>
              <w:jc w:val="both"/>
            </w:pPr>
            <w:r>
              <w:t>Druween Perera</w:t>
            </w:r>
          </w:p>
        </w:tc>
        <w:tc>
          <w:tcPr>
            <w:tcW w:w="4677" w:type="dxa"/>
          </w:tcPr>
          <w:p w14:paraId="0BAAAAAE" w14:textId="7B6D583C" w:rsidR="008310AF" w:rsidRDefault="005D56B6" w:rsidP="005D56B6">
            <w:pPr>
              <w:jc w:val="center"/>
            </w:pPr>
            <w:r>
              <w:t xml:space="preserve">Initial Document 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F79D02F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4691E1CD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6D6A7FBF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6DFB26AB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2CCDBB9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26D3F92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D58264C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327AC0C1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DE51D03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ADBFA29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64468DE9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D14D8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3E295807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5D56B6">
        <w:rPr>
          <w:b/>
          <w:bCs/>
          <w:i/>
          <w:iCs/>
        </w:rPr>
        <w:t>High Impact Quality</w:t>
      </w:r>
      <w:r>
        <w:t xml:space="preserve"> type defect identified in the following CIDs:</w:t>
      </w:r>
      <w:r>
        <w:br/>
      </w:r>
      <w:r w:rsidR="005D56B6">
        <w:rPr>
          <w:b/>
          <w:bCs/>
          <w:i/>
          <w:iCs/>
        </w:rPr>
        <w:t>1520884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425657AD" w14:textId="56C73EDE" w:rsidR="00E54893" w:rsidRPr="00E54893" w:rsidRDefault="008310AF" w:rsidP="00154813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3D48CEC0" w14:textId="7740144C" w:rsidR="00A06616" w:rsidRDefault="00A06616" w:rsidP="0043201C">
      <w:pPr>
        <w:rPr>
          <w:rStyle w:val="SubtleEmphasis"/>
        </w:rPr>
      </w:pPr>
      <w:r>
        <w:rPr>
          <w:rStyle w:val="SubtleEmphasis"/>
        </w:rPr>
        <w:t xml:space="preserve">On conducting the static code analysis </w:t>
      </w:r>
      <w:r w:rsidR="00E54893">
        <w:rPr>
          <w:rStyle w:val="SubtleEmphasis"/>
        </w:rPr>
        <w:t>for the code base “</w:t>
      </w:r>
      <w:proofErr w:type="spellStart"/>
      <w:r w:rsidR="00E54893">
        <w:rPr>
          <w:rStyle w:val="SubtleEmphasis"/>
        </w:rPr>
        <w:t>dtka.c</w:t>
      </w:r>
      <w:proofErr w:type="spellEnd"/>
      <w:r w:rsidR="00E54893">
        <w:rPr>
          <w:rStyle w:val="SubtleEmphasis"/>
        </w:rPr>
        <w:t>” within the /</w:t>
      </w:r>
      <w:proofErr w:type="spellStart"/>
      <w:r w:rsidR="00E54893">
        <w:rPr>
          <w:rStyle w:val="SubtleEmphasis"/>
        </w:rPr>
        <w:t>tc</w:t>
      </w:r>
      <w:proofErr w:type="spellEnd"/>
      <w:r w:rsidR="00E54893">
        <w:rPr>
          <w:rStyle w:val="SubtleEmphasis"/>
        </w:rPr>
        <w:t>/</w:t>
      </w:r>
      <w:proofErr w:type="spellStart"/>
      <w:r w:rsidR="00E54893">
        <w:rPr>
          <w:rStyle w:val="SubtleEmphasis"/>
        </w:rPr>
        <w:t>dtka</w:t>
      </w:r>
      <w:proofErr w:type="spellEnd"/>
      <w:r w:rsidR="00E54893">
        <w:rPr>
          <w:rStyle w:val="SubtleEmphasis"/>
        </w:rPr>
        <w:t xml:space="preserve"> directory using the </w:t>
      </w:r>
      <w:r w:rsidR="00E54893">
        <w:t xml:space="preserve">ION Open Source 4.1.1 dashboard for CID 1520884, there is a HIGH impact problem that has been identified and highlighted by Coverity involving the use case of a 32-bit </w:t>
      </w:r>
      <w:proofErr w:type="spellStart"/>
      <w:r w:rsidR="00E54893">
        <w:t>time_t</w:t>
      </w:r>
      <w:proofErr w:type="spellEnd"/>
      <w:r w:rsidR="00E54893">
        <w:t xml:space="preserve"> function. The Coverity scan tool has identified it problem to be present at line 204 in the </w:t>
      </w:r>
      <w:proofErr w:type="spellStart"/>
      <w:r w:rsidR="00E54893">
        <w:t>generateKeyPair</w:t>
      </w:r>
      <w:proofErr w:type="spellEnd"/>
      <w:r w:rsidR="00E54893">
        <w:t xml:space="preserve"> function.</w:t>
      </w:r>
    </w:p>
    <w:p w14:paraId="412C81ED" w14:textId="63813251" w:rsidR="00582E4A" w:rsidRPr="00582E4A" w:rsidRDefault="008310AF" w:rsidP="00582E4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4C5535B6" w14:textId="7D30F8AE" w:rsidR="00E81909" w:rsidRPr="00E81909" w:rsidRDefault="00582E4A" w:rsidP="00E81909">
      <w:bookmarkStart w:id="10" w:name="_Toc119848731"/>
      <w:r w:rsidRPr="00582E4A">
        <w:t xml:space="preserve">A non-negative number in the range [0 - 4294967295] is stored as a 32-bit unsigned integer. The issue here is that if a data structure is given a value that exceeds its capacity, the application may lose data. As a result, the program's execution may fail if the </w:t>
      </w:r>
      <w:proofErr w:type="spellStart"/>
      <w:r w:rsidRPr="00582E4A">
        <w:t>CurrentTime</w:t>
      </w:r>
      <w:proofErr w:type="spellEnd"/>
      <w:r w:rsidRPr="00582E4A">
        <w:t xml:space="preserve"> function returns a number that the unsigned integer data type cannot store.</w:t>
      </w:r>
    </w:p>
    <w:p w14:paraId="6B89F35F" w14:textId="55DE5917" w:rsidR="00E54893" w:rsidRDefault="008310AF" w:rsidP="00154813">
      <w:pPr>
        <w:pStyle w:val="Heading2"/>
        <w:spacing w:after="0" w:line="240" w:lineRule="auto"/>
      </w:pPr>
      <w:r>
        <w:t>Supporting Evidence</w:t>
      </w:r>
      <w:bookmarkEnd w:id="10"/>
      <w:r>
        <w:tab/>
      </w:r>
    </w:p>
    <w:p w14:paraId="40774894" w14:textId="77777777" w:rsidR="00E54893" w:rsidRPr="00E54893" w:rsidRDefault="00E54893" w:rsidP="00E54893">
      <w:pPr>
        <w:rPr>
          <w:lang w:val="en-US"/>
        </w:rPr>
      </w:pPr>
    </w:p>
    <w:p w14:paraId="5023232E" w14:textId="654C226D" w:rsidR="00E54893" w:rsidRDefault="00E54893" w:rsidP="00E54893">
      <w:pPr>
        <w:rPr>
          <w:lang w:val="en-US"/>
        </w:rPr>
      </w:pPr>
      <w:r w:rsidRPr="00E54893">
        <w:rPr>
          <w:noProof/>
          <w:lang w:val="en-US"/>
        </w:rPr>
        <w:drawing>
          <wp:inline distT="0" distB="0" distL="0" distR="0" wp14:anchorId="00EF7328" wp14:editId="59F45E6B">
            <wp:extent cx="5731510" cy="8839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210E" w14:textId="0D80842C" w:rsidR="00E54893" w:rsidRDefault="00E54893" w:rsidP="00E54893">
      <w:pPr>
        <w:rPr>
          <w:lang w:val="en-US"/>
        </w:rPr>
      </w:pPr>
      <w:r w:rsidRPr="00E54893">
        <w:rPr>
          <w:noProof/>
          <w:lang w:val="en-US"/>
        </w:rPr>
        <w:drawing>
          <wp:inline distT="0" distB="0" distL="0" distR="0" wp14:anchorId="165B4442" wp14:editId="46565B43">
            <wp:extent cx="3791479" cy="81926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80A64" w14:textId="77777777" w:rsidR="00A8074B" w:rsidRPr="00E54893" w:rsidRDefault="00A8074B" w:rsidP="00E54893">
      <w:pPr>
        <w:rPr>
          <w:lang w:val="en-US"/>
        </w:rPr>
      </w:pP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55693EDC" w14:textId="37643341" w:rsidR="0043201C" w:rsidRDefault="002A2D89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8A6F2A">
        <w:t>This is not a vulnerability that can be exploited. To address this issue, modify the "</w:t>
      </w:r>
      <w:proofErr w:type="spellStart"/>
      <w:r w:rsidRPr="008A6F2A">
        <w:t>currentTime</w:t>
      </w:r>
      <w:proofErr w:type="spellEnd"/>
      <w:r w:rsidRPr="008A6F2A">
        <w:t xml:space="preserve">" function to a signed integer data type. Positive and negative integers can both be part of a signed integer. This must then be validated to ensure that the code remains valid. Another option for resolving the problem is to use a method </w:t>
      </w:r>
      <w:r w:rsidR="00256DAE" w:rsidRPr="008A6F2A">
        <w:t xml:space="preserve">that could contain the time represent the time using other methods such as struct </w:t>
      </w:r>
      <w:proofErr w:type="spellStart"/>
      <w:r w:rsidR="00256DAE" w:rsidRPr="008A6F2A">
        <w:t>currentTime</w:t>
      </w:r>
      <w:proofErr w:type="spellEnd"/>
      <w:r w:rsidRPr="008A6F2A">
        <w:rPr>
          <w:i/>
          <w:iCs/>
        </w:rPr>
        <w:t>.</w:t>
      </w:r>
      <w:r w:rsidR="0043201C"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5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512CE0C2" w14:textId="36A4CD55" w:rsidR="008310AF" w:rsidRPr="0045207E" w:rsidRDefault="0043201C" w:rsidP="00CF6C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13" w:name="_Toc119848734"/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DD7B2" w14:textId="77777777" w:rsidR="009D2AC7" w:rsidRDefault="009D2AC7" w:rsidP="009924FC">
      <w:pPr>
        <w:spacing w:after="0" w:line="240" w:lineRule="auto"/>
      </w:pPr>
      <w:r>
        <w:separator/>
      </w:r>
    </w:p>
  </w:endnote>
  <w:endnote w:type="continuationSeparator" w:id="0">
    <w:p w14:paraId="120A8480" w14:textId="77777777" w:rsidR="009D2AC7" w:rsidRDefault="009D2AC7" w:rsidP="009924FC">
      <w:pPr>
        <w:spacing w:after="0" w:line="240" w:lineRule="auto"/>
      </w:pPr>
      <w:r>
        <w:continuationSeparator/>
      </w:r>
    </w:p>
  </w:endnote>
  <w:endnote w:type="continuationNotice" w:id="1">
    <w:p w14:paraId="1C135BC9" w14:textId="77777777" w:rsidR="009D2AC7" w:rsidRDefault="009D2A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6B816" w14:textId="77777777" w:rsidR="009D2AC7" w:rsidRDefault="009D2AC7" w:rsidP="009924FC">
      <w:pPr>
        <w:spacing w:after="0" w:line="240" w:lineRule="auto"/>
      </w:pPr>
      <w:r>
        <w:separator/>
      </w:r>
    </w:p>
  </w:footnote>
  <w:footnote w:type="continuationSeparator" w:id="0">
    <w:p w14:paraId="669028B3" w14:textId="77777777" w:rsidR="009D2AC7" w:rsidRDefault="009D2AC7" w:rsidP="009924FC">
      <w:pPr>
        <w:spacing w:after="0" w:line="240" w:lineRule="auto"/>
      </w:pPr>
      <w:r>
        <w:continuationSeparator/>
      </w:r>
    </w:p>
  </w:footnote>
  <w:footnote w:type="continuationNotice" w:id="1">
    <w:p w14:paraId="2E5D3AB1" w14:textId="77777777" w:rsidR="009D2AC7" w:rsidRDefault="009D2A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2450F"/>
    <w:rsid w:val="000A419C"/>
    <w:rsid w:val="00154813"/>
    <w:rsid w:val="002079A7"/>
    <w:rsid w:val="00256DAE"/>
    <w:rsid w:val="00271952"/>
    <w:rsid w:val="002A2D89"/>
    <w:rsid w:val="0032522D"/>
    <w:rsid w:val="003934F3"/>
    <w:rsid w:val="003E26D0"/>
    <w:rsid w:val="0043201C"/>
    <w:rsid w:val="00435289"/>
    <w:rsid w:val="0045207E"/>
    <w:rsid w:val="00560CC6"/>
    <w:rsid w:val="00582E4A"/>
    <w:rsid w:val="005B1F36"/>
    <w:rsid w:val="005D56B6"/>
    <w:rsid w:val="00615F8E"/>
    <w:rsid w:val="00632907"/>
    <w:rsid w:val="00690363"/>
    <w:rsid w:val="00714745"/>
    <w:rsid w:val="00797A72"/>
    <w:rsid w:val="007F601A"/>
    <w:rsid w:val="008310AF"/>
    <w:rsid w:val="008A6F2A"/>
    <w:rsid w:val="009924FC"/>
    <w:rsid w:val="009D14D8"/>
    <w:rsid w:val="009D2AC7"/>
    <w:rsid w:val="00A06616"/>
    <w:rsid w:val="00A8074B"/>
    <w:rsid w:val="00AB15D9"/>
    <w:rsid w:val="00B13EBD"/>
    <w:rsid w:val="00C31A32"/>
    <w:rsid w:val="00CF6C70"/>
    <w:rsid w:val="00D42633"/>
    <w:rsid w:val="00DB13F7"/>
    <w:rsid w:val="00DD0173"/>
    <w:rsid w:val="00E261B5"/>
    <w:rsid w:val="00E54893"/>
    <w:rsid w:val="00E81909"/>
    <w:rsid w:val="00F121FD"/>
    <w:rsid w:val="00F23A10"/>
    <w:rsid w:val="00F64C27"/>
    <w:rsid w:val="00FE370C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deakin.edu.au/__data/assets/pdf_file/0009/2236752/Deakin-guide-to-APA7.pdf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6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ruween perera</cp:lastModifiedBy>
  <cp:revision>56</cp:revision>
  <cp:lastPrinted>2023-04-21T21:31:00Z</cp:lastPrinted>
  <dcterms:created xsi:type="dcterms:W3CDTF">2022-11-19T07:38:00Z</dcterms:created>
  <dcterms:modified xsi:type="dcterms:W3CDTF">2023-05-1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